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34C010" w14:textId="617322C0" w:rsidR="00A814B7" w:rsidRDefault="00A814B7" w:rsidP="00B50E4A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675CE4">
        <w:t>ICES</w:t>
      </w:r>
      <w:r w:rsidR="00446F77">
        <w:t>-2022</w:t>
      </w:r>
      <w:r>
        <w:t xml:space="preserve"> </w:t>
      </w:r>
    </w:p>
    <w:p w14:paraId="342F7FDF" w14:textId="7816A86E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594D364" w14:textId="77777777" w:rsidR="00A814B7" w:rsidRDefault="00A814B7" w:rsidP="00E56EC3">
      <w:pPr>
        <w:pStyle w:val="AralkYok"/>
        <w:rPr>
          <w:vertAlign w:val="superscript"/>
        </w:rPr>
      </w:pPr>
    </w:p>
    <w:p w14:paraId="1D495F03" w14:textId="1CE4FEAA" w:rsidR="004B506C" w:rsidRPr="00A814B7" w:rsidRDefault="004B506C" w:rsidP="00E56EC3">
      <w:pPr>
        <w:pStyle w:val="AralkYok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>(9 pt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6F5439F0" w14:textId="6CB5A8A4" w:rsidR="004B506C" w:rsidRPr="009A2DE0" w:rsidRDefault="004B506C" w:rsidP="0014414B">
      <w:pPr>
        <w:pStyle w:val="AralkYok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456557F1" w14:textId="10139DCF" w:rsidR="0014414B" w:rsidRDefault="0054636F" w:rsidP="00782666">
      <w:pPr>
        <w:pStyle w:val="AralkYok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FD1BCEF" w14:textId="5B99B5FC" w:rsidR="0014414B" w:rsidRPr="0014414B" w:rsidRDefault="0054636F" w:rsidP="0014414B">
      <w:pPr>
        <w:pStyle w:val="AralkYok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5B33A075" w14:textId="77777777" w:rsidR="0014414B" w:rsidRDefault="0014414B" w:rsidP="00782666">
      <w:pPr>
        <w:pStyle w:val="AralkYok"/>
      </w:pPr>
    </w:p>
    <w:p w14:paraId="6C430998" w14:textId="0342B9AF" w:rsidR="004B506C" w:rsidRPr="009A2DE0" w:rsidRDefault="004B506C" w:rsidP="00782666">
      <w:pPr>
        <w:pStyle w:val="AralkYok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A95379" w:rsidRPr="00665AD9">
          <w:rPr>
            <w:rStyle w:val="Kpr"/>
          </w:rPr>
          <w:t>mail@example.edu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2D404ED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7ACDE9E9" w14:textId="3846647B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>10 pt Arial, justified)</w:t>
      </w:r>
      <w:r w:rsidR="009A2DE0" w:rsidRPr="009A2DE0">
        <w:rPr>
          <w:color w:val="FF0000"/>
        </w:rPr>
        <w:t xml:space="preserve">. </w:t>
      </w:r>
    </w:p>
    <w:p w14:paraId="48938C7A" w14:textId="5DE3856C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pt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79D00ED0" w14:textId="77777777" w:rsidR="00016AF8" w:rsidRDefault="00016AF8" w:rsidP="0054636F">
      <w:pPr>
        <w:pStyle w:val="SectionHeadingswhec"/>
      </w:pPr>
    </w:p>
    <w:p w14:paraId="1D86CF8C" w14:textId="09E037F9" w:rsidR="0054636F" w:rsidRPr="009A2DE0" w:rsidRDefault="0054636F" w:rsidP="0054636F">
      <w:pPr>
        <w:pStyle w:val="SectionHeadingswhec"/>
      </w:pPr>
      <w:r w:rsidRPr="009A2DE0">
        <w:t>INTRODUCTION</w:t>
      </w:r>
    </w:p>
    <w:p w14:paraId="20AF3870" w14:textId="30C5F33A" w:rsidR="0054636F" w:rsidRDefault="0054636F" w:rsidP="00007239">
      <w:r w:rsidRPr="0054636F">
        <w:t xml:space="preserve">Each paper, including figures and tables, should be limited </w:t>
      </w:r>
      <w:r w:rsidRPr="00446F77">
        <w:t xml:space="preserve">to </w:t>
      </w:r>
      <w:r w:rsidR="000D3649">
        <w:t>4</w:t>
      </w:r>
      <w:r w:rsidRPr="00446F77">
        <w:t xml:space="preserve">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04898812" w14:textId="77777777" w:rsidR="00F07960" w:rsidRDefault="00F07960" w:rsidP="00F07960">
      <w:pPr>
        <w:spacing w:after="0"/>
      </w:pPr>
    </w:p>
    <w:p w14:paraId="32D78C1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  <w:lang w:eastAsia="en-CA"/>
        </w:rPr>
        <w:drawing>
          <wp:inline distT="0" distB="0" distL="0" distR="0" wp14:anchorId="02AF4466" wp14:editId="325CC13B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6BC2" w14:textId="534DCFE3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7572E207" w14:textId="77777777" w:rsidR="00F07960" w:rsidRDefault="00F07960" w:rsidP="00007239">
      <w:pPr>
        <w:rPr>
          <w:rFonts w:cs="Arial"/>
          <w:spacing w:val="-2"/>
        </w:rPr>
      </w:pPr>
    </w:p>
    <w:p w14:paraId="78E3FC5E" w14:textId="0A72E975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301231D" w14:textId="53560D0B" w:rsidR="00E4665A" w:rsidRDefault="00E4665A" w:rsidP="00007239">
      <w:pPr>
        <w:rPr>
          <w:rFonts w:cs="Arial"/>
          <w:spacing w:val="-2"/>
        </w:rPr>
      </w:pPr>
    </w:p>
    <w:p w14:paraId="51883945" w14:textId="45B07C4E" w:rsidR="00E4665A" w:rsidRPr="00E4665A" w:rsidRDefault="00E4665A" w:rsidP="00E4665A">
      <w:pPr>
        <w:pStyle w:val="SectionHeadingswhec"/>
        <w:rPr>
          <w:color w:val="FF0000"/>
        </w:rPr>
      </w:pPr>
      <w:r>
        <w:lastRenderedPageBreak/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6E3224FD" w14:textId="50456CD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26C5782" w14:textId="6165D7F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EC0910E" w14:textId="78E5B993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>Arial, 10 pt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1B19F77E" w14:textId="50F1A2E1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1E4C5162" w14:textId="77777777" w:rsidR="00E4665A" w:rsidRPr="00E4665A" w:rsidRDefault="00E4665A" w:rsidP="00007239">
      <w:pPr>
        <w:rPr>
          <w:rStyle w:val="Sub-SectionHeadingwhecChar"/>
        </w:rPr>
      </w:pPr>
    </w:p>
    <w:p w14:paraId="5A68BEEC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3C800A22" w14:textId="22682DC3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7781FDD4" w14:textId="77777777" w:rsidR="0002430B" w:rsidRDefault="0002430B" w:rsidP="00FE7FC6">
      <w:pPr>
        <w:spacing w:after="0"/>
      </w:pPr>
    </w:p>
    <w:p w14:paraId="242AB104" w14:textId="50F3B51C"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 w14:anchorId="14D5B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pt;height:16.6pt" o:ole="" fillcolor="window">
            <v:imagedata r:id="rId10" o:title=""/>
          </v:shape>
          <o:OLEObject Type="Embed" ProgID="Equation.3" ShapeID="_x0000_i1025" DrawAspect="Content" ObjectID="_1805119510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077E032" w14:textId="77777777" w:rsidR="0002430B" w:rsidRDefault="0002430B" w:rsidP="00FE7FC6">
      <w:pPr>
        <w:spacing w:after="0"/>
      </w:pPr>
    </w:p>
    <w:p w14:paraId="3B925521" w14:textId="07E016A2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57BCA84" w14:textId="24D8F6C0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718F6EB3" w14:textId="77777777" w:rsidR="00B66DE6" w:rsidRPr="00B66DE6" w:rsidRDefault="00B66DE6" w:rsidP="00856EE2">
      <w:pPr>
        <w:pStyle w:val="FigureCaptionwhec"/>
        <w:rPr>
          <w:sz w:val="20"/>
        </w:rPr>
      </w:pPr>
    </w:p>
    <w:p w14:paraId="40BCF4BB" w14:textId="09E2D5F1" w:rsidR="000A0C4E" w:rsidRPr="009A2DE0" w:rsidRDefault="00E56EC3" w:rsidP="00B50E4A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675CE4">
        <w:t>ICES</w:t>
      </w:r>
      <w:r w:rsidR="00446F77">
        <w:t>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oKlavuzu"/>
        <w:tblW w:w="4945" w:type="pct"/>
        <w:tblInd w:w="108" w:type="dxa"/>
        <w:tblLook w:val="04A0" w:firstRow="1" w:lastRow="0" w:firstColumn="1" w:lastColumn="0" w:noHBand="0" w:noVBand="1"/>
      </w:tblPr>
      <w:tblGrid>
        <w:gridCol w:w="1974"/>
        <w:gridCol w:w="4219"/>
        <w:gridCol w:w="4219"/>
      </w:tblGrid>
      <w:tr w:rsidR="00DD6480" w:rsidRPr="009A2DE0" w14:paraId="583C3DA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C058379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6A91951E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6E1289C5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31278A3A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7520F8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167E98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Font: Arial, 12 pt, ‘All Caps’, bold</w:t>
            </w:r>
          </w:p>
          <w:p w14:paraId="119ACE10" w14:textId="6257AF20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ADFF1E8" w14:textId="51B3456D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7C5057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6D00D15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D257742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615CF6C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46749F17" w14:textId="13EB7514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03080AED" w14:textId="2745AFA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6697EA3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pt before, 6 pt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C85436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36CD305" w14:textId="7296B756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10E858E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‘All Caps’, bold</w:t>
            </w:r>
          </w:p>
          <w:p w14:paraId="3CA894CD" w14:textId="07861D5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615D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447409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2909080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F77DE4C" w14:textId="6D694CF4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497EAA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italic, bold</w:t>
            </w:r>
          </w:p>
          <w:p w14:paraId="13117809" w14:textId="52337C10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036BEA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6F3D984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68C561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A85119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3DFF9D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</w:t>
            </w:r>
          </w:p>
          <w:p w14:paraId="123D955A" w14:textId="4366DE53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F97548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B9330D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0D52560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3A4A9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124C23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0DF02D88" w14:textId="32AC42E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20F7C7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727C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0 pt after</w:t>
            </w:r>
          </w:p>
        </w:tc>
      </w:tr>
      <w:tr w:rsidR="002D457D" w:rsidRPr="009A2DE0" w14:paraId="2ECA9A2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ABA088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3DE6FF2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61D79DFC" w14:textId="49EF85A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7D4C170" w14:textId="4314529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80DA6F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2.5 pt before, 2.5 pt after</w:t>
            </w:r>
          </w:p>
        </w:tc>
      </w:tr>
      <w:tr w:rsidR="002D457D" w:rsidRPr="009A2DE0" w14:paraId="1795F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87ECB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5291AEB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39E90BE2" w14:textId="43077142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675CE4">
              <w:t>ICES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79AFAC" w14:textId="5C6C7FF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35539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</w:tbl>
    <w:p w14:paraId="7CCAA0A7" w14:textId="77777777" w:rsidR="008A65D1" w:rsidRDefault="008A65D1" w:rsidP="00B66DE6">
      <w:pPr>
        <w:pStyle w:val="SectionHeadingswhec"/>
      </w:pPr>
    </w:p>
    <w:p w14:paraId="4364C43B" w14:textId="24D43A3B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A4226B2" w14:textId="5D4E4EC6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030DCD2" w14:textId="77777777" w:rsidR="006012CC" w:rsidRDefault="006012CC" w:rsidP="00B66DE6">
      <w:pPr>
        <w:tabs>
          <w:tab w:val="left" w:pos="-720"/>
          <w:tab w:val="left" w:pos="284"/>
        </w:tabs>
        <w:spacing w:after="0"/>
      </w:pPr>
    </w:p>
    <w:p w14:paraId="25BAB367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14:paraId="07465606" w14:textId="77777777" w:rsidR="006012CC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</w:t>
      </w:r>
    </w:p>
    <w:p w14:paraId="408FC4B2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7A410A5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7DC4C47C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6104BB9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EB688C3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0F0AFFF0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06813416" w14:textId="10EDDC5F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675CE4">
        <w:rPr>
          <w:rFonts w:cs="Arial"/>
          <w:spacing w:val="-2"/>
          <w:szCs w:val="20"/>
        </w:rPr>
        <w:t>ICES</w:t>
      </w:r>
      <w:r w:rsidR="00446F77">
        <w:rPr>
          <w:rFonts w:cs="Arial"/>
          <w:spacing w:val="-2"/>
          <w:szCs w:val="20"/>
        </w:rPr>
        <w:t>-202</w:t>
      </w:r>
      <w:r w:rsidR="00DC02CD">
        <w:rPr>
          <w:rFonts w:cs="Arial"/>
          <w:spacing w:val="-2"/>
          <w:szCs w:val="20"/>
        </w:rPr>
        <w:t>5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bookmarkStart w:id="0" w:name="_Hlk95315717"/>
      <w:r w:rsidR="000D4C63" w:rsidRPr="004530F0">
        <w:rPr>
          <w:rFonts w:cs="Arial"/>
          <w:szCs w:val="20"/>
        </w:rPr>
        <w:fldChar w:fldCharType="begin"/>
      </w:r>
      <w:r w:rsidR="00100865">
        <w:rPr>
          <w:rFonts w:cs="Arial"/>
          <w:szCs w:val="20"/>
        </w:rPr>
        <w:instrText>HYPERLINK "https://ices2025conference.com/submission.html"</w:instrText>
      </w:r>
      <w:r w:rsidR="00100865" w:rsidRPr="004530F0">
        <w:rPr>
          <w:rFonts w:cs="Arial"/>
          <w:szCs w:val="20"/>
        </w:rPr>
      </w:r>
      <w:r w:rsidR="000D4C63" w:rsidRPr="004530F0">
        <w:rPr>
          <w:rFonts w:cs="Arial"/>
          <w:szCs w:val="20"/>
        </w:rPr>
        <w:fldChar w:fldCharType="separate"/>
      </w:r>
      <w:r w:rsidR="00100865">
        <w:rPr>
          <w:rStyle w:val="Kpr"/>
          <w:rFonts w:cs="Arial"/>
          <w:szCs w:val="20"/>
        </w:rPr>
        <w:t>https://ices2025conference.com/submission.html</w:t>
      </w:r>
      <w:r w:rsidR="000D4C63" w:rsidRPr="004530F0">
        <w:rPr>
          <w:rFonts w:cs="Arial"/>
          <w:szCs w:val="20"/>
        </w:rPr>
        <w:fldChar w:fldCharType="end"/>
      </w:r>
      <w:bookmarkEnd w:id="0"/>
      <w:r w:rsidRPr="004530F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DD5855">
        <w:rPr>
          <w:rFonts w:cs="Arial"/>
          <w:spacing w:val="-2"/>
          <w:szCs w:val="20"/>
        </w:rPr>
        <w:t>You can see the status of your paper on the Author Console</w:t>
      </w:r>
      <w:r w:rsidR="00100865">
        <w:rPr>
          <w:rFonts w:cs="Arial"/>
          <w:spacing w:val="-2"/>
          <w:szCs w:val="20"/>
        </w:rPr>
        <w:t xml:space="preserve"> at </w:t>
      </w:r>
      <w:hyperlink r:id="rId12" w:history="1">
        <w:r w:rsidR="00100865" w:rsidRPr="00100865">
          <w:rPr>
            <w:rStyle w:val="Kpr"/>
            <w:rFonts w:cs="Arial"/>
            <w:spacing w:val="-2"/>
            <w:szCs w:val="20"/>
          </w:rPr>
          <w:t>https://cmt3.research.microsoft.com/3ICES2025/Submission/Index</w:t>
        </w:r>
      </w:hyperlink>
      <w:r w:rsidRPr="00DD5855">
        <w:rPr>
          <w:rFonts w:cs="Arial"/>
          <w:spacing w:val="-2"/>
          <w:szCs w:val="20"/>
        </w:rPr>
        <w:t xml:space="preserve">. </w:t>
      </w:r>
      <w:r w:rsidR="00BD787F" w:rsidRPr="00BD787F">
        <w:rPr>
          <w:rFonts w:cs="Arial"/>
          <w:spacing w:val="-2"/>
          <w:szCs w:val="20"/>
        </w:rPr>
        <w:t xml:space="preserve">Once a decision is made on your short paper, you will receive an email from the </w:t>
      </w:r>
      <w:r w:rsidR="00675CE4">
        <w:rPr>
          <w:rFonts w:cs="Arial"/>
          <w:spacing w:val="-2"/>
          <w:szCs w:val="20"/>
        </w:rPr>
        <w:t>ICES</w:t>
      </w:r>
      <w:r w:rsidR="00BD787F" w:rsidRPr="00BD787F">
        <w:rPr>
          <w:rFonts w:cs="Arial"/>
          <w:spacing w:val="-2"/>
          <w:szCs w:val="20"/>
        </w:rPr>
        <w:t xml:space="preserve"> Secretariat regarding this decision.</w:t>
      </w:r>
    </w:p>
    <w:p w14:paraId="25B7F647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D6FC3CF" w14:textId="27706A76" w:rsidR="00B66DE6" w:rsidRPr="00DD5855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 xml:space="preserve">If you are asked to revise your short paper, you </w:t>
      </w:r>
      <w:proofErr w:type="gramStart"/>
      <w:r w:rsidRPr="00C467A7">
        <w:rPr>
          <w:spacing w:val="-2"/>
        </w:rPr>
        <w:t>have to</w:t>
      </w:r>
      <w:proofErr w:type="gramEnd"/>
      <w:r w:rsidRPr="00C467A7">
        <w:rPr>
          <w:spacing w:val="-2"/>
        </w:rPr>
        <w:t xml:space="preserve"> do it according to the reviewer/s comments within 2 weeks of your decision email. Please do not include any response sheet.</w:t>
      </w:r>
    </w:p>
    <w:p w14:paraId="63B790A6" w14:textId="4F9AE6CB" w:rsidR="00B66DE6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 xml:space="preserve">Once the reviewer/s is/are satisfied with your submission, you will be </w:t>
      </w:r>
      <w:proofErr w:type="spellStart"/>
      <w:r w:rsidRPr="00C467A7">
        <w:rPr>
          <w:spacing w:val="-2"/>
        </w:rPr>
        <w:t>nofied</w:t>
      </w:r>
      <w:proofErr w:type="spellEnd"/>
      <w:r w:rsidRPr="00C467A7">
        <w:rPr>
          <w:spacing w:val="-2"/>
        </w:rPr>
        <w:t xml:space="preserve"> so that you can proceed with registration.</w:t>
      </w:r>
    </w:p>
    <w:p w14:paraId="67C4DDE2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6D9B1DB" w14:textId="41F21135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88915B2" w14:textId="454B3048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088053B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41DB559" w14:textId="3ED6A453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28689E36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508A44E0" w14:textId="2301891B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6381153F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r w:rsidRPr="00A21B80">
        <w:t>Exergy rate, kW</w:t>
      </w:r>
    </w:p>
    <w:p w14:paraId="6A1903DA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5CB5A699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3FC524B5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091E0787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60137C5D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6696F012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4784DF25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F716AE7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D1EFF4D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39350F94" w14:textId="7C73021B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77878C9B" w14:textId="77777777" w:rsidR="00B66DE6" w:rsidRPr="00B66DE6" w:rsidRDefault="00B66DE6" w:rsidP="00C0294B">
      <w:pPr>
        <w:pStyle w:val="Nomenclaturewhec"/>
        <w:rPr>
          <w:sz w:val="20"/>
        </w:rPr>
      </w:pPr>
    </w:p>
    <w:p w14:paraId="43A37C1A" w14:textId="6A81D10B" w:rsidR="001713D1" w:rsidRDefault="001713D1" w:rsidP="00C0294B">
      <w:pPr>
        <w:pStyle w:val="SectionHeadingswhec"/>
      </w:pPr>
      <w:r w:rsidRPr="009A2DE0">
        <w:t>REFERENCES</w:t>
      </w:r>
    </w:p>
    <w:p w14:paraId="7D73B4AD" w14:textId="02A67F7D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675CE4">
        <w:rPr>
          <w:rFonts w:cs="Arial"/>
          <w:sz w:val="18"/>
          <w:szCs w:val="20"/>
        </w:rPr>
        <w:t>ICES</w:t>
      </w:r>
      <w:r w:rsidR="00446F77">
        <w:rPr>
          <w:rFonts w:cs="Arial"/>
          <w:sz w:val="18"/>
          <w:szCs w:val="20"/>
        </w:rPr>
        <w:t>-2022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7238E599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71DCDB64" w14:textId="65A6454A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059C57A" w14:textId="2A759B73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10CD46FC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73DEFCC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0C24601" w14:textId="565C3B25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73A62BE3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505BEE85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71DA44AC" w14:textId="6BFCE4E3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1713D1" w:rsidRPr="003B604A">
        <w:rPr>
          <w:rFonts w:cs="Arial"/>
          <w:szCs w:val="18"/>
        </w:rPr>
        <w:t>Chianelli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>dited by Eley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70AD96F2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0C40016E" w14:textId="308110C0" w:rsidR="00B66DE6" w:rsidRPr="003B604A" w:rsidRDefault="00B66DE6" w:rsidP="00B66DE6">
      <w:pPr>
        <w:pStyle w:val="GvdeMetni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0A608472" w14:textId="2A1B156E" w:rsidR="00B66DE6" w:rsidRPr="003B604A" w:rsidRDefault="000742F2" w:rsidP="00021B2C">
      <w:pPr>
        <w:pStyle w:val="GvdeMetni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3" w:history="1">
        <w:r w:rsidR="000526D6">
          <w:rPr>
            <w:rStyle w:val="Kpr"/>
            <w:rFonts w:ascii="Arial" w:hAnsi="Arial" w:cs="Arial"/>
            <w:sz w:val="18"/>
            <w:szCs w:val="18"/>
          </w:rPr>
          <w:t>http://www.</w:t>
        </w:r>
        <w:r w:rsidR="00A03214">
          <w:rPr>
            <w:rStyle w:val="Kpr"/>
            <w:rFonts w:ascii="Arial" w:hAnsi="Arial" w:cs="Arial"/>
            <w:sz w:val="18"/>
            <w:szCs w:val="18"/>
          </w:rPr>
          <w:t>ices2025conference</w:t>
        </w:r>
        <w:r w:rsidR="000526D6">
          <w:rPr>
            <w:rStyle w:val="Kpr"/>
            <w:rFonts w:ascii="Arial" w:hAnsi="Arial" w:cs="Arial"/>
            <w:sz w:val="18"/>
            <w:szCs w:val="18"/>
          </w:rPr>
          <w:t>.com/</w:t>
        </w:r>
      </w:hyperlink>
      <w:r w:rsidR="00B66DE6" w:rsidRPr="000526D6">
        <w:rPr>
          <w:rFonts w:ascii="Arial" w:hAnsi="Arial" w:cs="Arial"/>
          <w:sz w:val="18"/>
          <w:szCs w:val="18"/>
        </w:rPr>
        <w:t>.</w:t>
      </w:r>
      <w:r w:rsidR="00B66DE6" w:rsidRPr="003B604A">
        <w:rPr>
          <w:rFonts w:ascii="Arial" w:hAnsi="Arial" w:cs="Arial"/>
          <w:sz w:val="18"/>
          <w:szCs w:val="18"/>
        </w:rPr>
        <w:t xml:space="preserve">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default" r:id="rId14"/>
      <w:footerReference w:type="default" r:id="rId15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419F4" w14:textId="77777777" w:rsidR="00DD6BA8" w:rsidRDefault="00DD6BA8" w:rsidP="00F36012">
      <w:pPr>
        <w:spacing w:after="0"/>
      </w:pPr>
      <w:r>
        <w:separator/>
      </w:r>
    </w:p>
  </w:endnote>
  <w:endnote w:type="continuationSeparator" w:id="0">
    <w:p w14:paraId="733E8FD7" w14:textId="77777777" w:rsidR="00DD6BA8" w:rsidRDefault="00DD6BA8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813AB" w14:textId="1D8AD52B" w:rsidR="00D22994" w:rsidRDefault="00D22994" w:rsidP="002D457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7F0BA" w14:textId="77777777" w:rsidR="00DD6BA8" w:rsidRDefault="00DD6BA8" w:rsidP="00F36012">
      <w:pPr>
        <w:spacing w:after="0"/>
      </w:pPr>
      <w:r>
        <w:separator/>
      </w:r>
    </w:p>
  </w:footnote>
  <w:footnote w:type="continuationSeparator" w:id="0">
    <w:p w14:paraId="17B0AE2A" w14:textId="77777777" w:rsidR="00DD6BA8" w:rsidRDefault="00DD6BA8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62"/>
      <w:gridCol w:w="4946"/>
    </w:tblGrid>
    <w:tr w:rsidR="00B71C8E" w14:paraId="612F1D5F" w14:textId="77777777" w:rsidTr="005B19EE"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2D5958D7" w14:textId="14140BDF" w:rsidR="00B71C8E" w:rsidRDefault="00F93753" w:rsidP="004E7FD3">
          <w:pPr>
            <w:pStyle w:val="stBilgi"/>
            <w:jc w:val="center"/>
            <w:rPr>
              <w:rFonts w:cs="Arial"/>
              <w:sz w:val="18"/>
            </w:rPr>
          </w:pPr>
          <w:r>
            <w:rPr>
              <w:noProof/>
            </w:rPr>
            <w:drawing>
              <wp:inline distT="0" distB="0" distL="0" distR="0" wp14:anchorId="65796AEA" wp14:editId="11CD827F">
                <wp:extent cx="883920" cy="617220"/>
                <wp:effectExtent l="0" t="0" r="0" b="0"/>
                <wp:docPr id="2131663134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3920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36887CF1" w14:textId="4190AFA3" w:rsidR="00B71C8E" w:rsidRPr="00320E3D" w:rsidRDefault="001C7418" w:rsidP="004E7FD3">
          <w:pPr>
            <w:pStyle w:val="stBilgi"/>
            <w:jc w:val="center"/>
            <w:rPr>
              <w:rFonts w:cs="Arial"/>
              <w:b/>
              <w:bCs/>
              <w:sz w:val="24"/>
              <w:szCs w:val="24"/>
            </w:rPr>
          </w:pPr>
          <w:r>
            <w:rPr>
              <w:rFonts w:cs="Arial"/>
              <w:b/>
              <w:bCs/>
              <w:sz w:val="24"/>
              <w:szCs w:val="24"/>
            </w:rPr>
            <w:t>ICES</w:t>
          </w:r>
          <w:r w:rsidR="005B19EE" w:rsidRPr="00320E3D">
            <w:rPr>
              <w:rFonts w:cs="Arial"/>
              <w:b/>
              <w:bCs/>
              <w:sz w:val="24"/>
              <w:szCs w:val="24"/>
            </w:rPr>
            <w:t>-202</w:t>
          </w:r>
          <w:r>
            <w:rPr>
              <w:rFonts w:cs="Arial"/>
              <w:b/>
              <w:bCs/>
              <w:sz w:val="24"/>
              <w:szCs w:val="24"/>
            </w:rPr>
            <w:t>5</w:t>
          </w:r>
        </w:p>
        <w:p w14:paraId="473629B1" w14:textId="4A62B0A1" w:rsidR="005B19EE" w:rsidRPr="00440428" w:rsidRDefault="001C7418" w:rsidP="004E7FD3">
          <w:pPr>
            <w:pStyle w:val="stBilgi"/>
            <w:jc w:val="center"/>
            <w:rPr>
              <w:rFonts w:cs="Arial"/>
              <w:sz w:val="24"/>
              <w:szCs w:val="24"/>
            </w:rPr>
          </w:pPr>
          <w:r w:rsidRPr="001C7418">
            <w:rPr>
              <w:rFonts w:cs="Arial"/>
              <w:sz w:val="24"/>
              <w:szCs w:val="24"/>
            </w:rPr>
            <w:t>International Conference on Energy Systems</w:t>
          </w:r>
        </w:p>
        <w:p w14:paraId="15ED4C06" w14:textId="5C17A3BB" w:rsidR="005B19EE" w:rsidRPr="00440428" w:rsidRDefault="001C7418" w:rsidP="004E7FD3">
          <w:pPr>
            <w:pStyle w:val="stBilgi"/>
            <w:jc w:val="center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May</w:t>
          </w:r>
          <w:r w:rsidR="005B19EE" w:rsidRPr="00440428">
            <w:rPr>
              <w:rFonts w:cs="Arial"/>
              <w:sz w:val="24"/>
              <w:szCs w:val="24"/>
            </w:rPr>
            <w:t xml:space="preserve"> 1</w:t>
          </w:r>
          <w:r w:rsidR="00563CB2">
            <w:rPr>
              <w:rFonts w:cs="Arial"/>
              <w:sz w:val="24"/>
              <w:szCs w:val="24"/>
            </w:rPr>
            <w:t>1</w:t>
          </w:r>
          <w:r w:rsidR="005B19EE" w:rsidRPr="00440428">
            <w:rPr>
              <w:rFonts w:cs="Arial"/>
              <w:sz w:val="24"/>
              <w:szCs w:val="24"/>
            </w:rPr>
            <w:t>-</w:t>
          </w:r>
          <w:r>
            <w:rPr>
              <w:rFonts w:cs="Arial"/>
              <w:sz w:val="24"/>
              <w:szCs w:val="24"/>
            </w:rPr>
            <w:t>1</w:t>
          </w:r>
          <w:r w:rsidR="00563CB2">
            <w:rPr>
              <w:rFonts w:cs="Arial"/>
              <w:sz w:val="24"/>
              <w:szCs w:val="24"/>
            </w:rPr>
            <w:t>4</w:t>
          </w:r>
          <w:r w:rsidR="005B19EE" w:rsidRPr="00440428">
            <w:rPr>
              <w:rFonts w:cs="Arial"/>
              <w:sz w:val="24"/>
              <w:szCs w:val="24"/>
            </w:rPr>
            <w:t>, 202</w:t>
          </w:r>
          <w:r>
            <w:rPr>
              <w:rFonts w:cs="Arial"/>
              <w:sz w:val="24"/>
              <w:szCs w:val="24"/>
            </w:rPr>
            <w:t>5</w:t>
          </w:r>
        </w:p>
        <w:p w14:paraId="57B1F5CA" w14:textId="3CD52742" w:rsidR="005B19EE" w:rsidRDefault="005B19EE" w:rsidP="004E7FD3">
          <w:pPr>
            <w:pStyle w:val="stBilgi"/>
            <w:jc w:val="center"/>
            <w:rPr>
              <w:rFonts w:cs="Arial"/>
              <w:sz w:val="18"/>
            </w:rPr>
          </w:pPr>
          <w:r w:rsidRPr="00440428">
            <w:rPr>
              <w:rFonts w:cs="Arial"/>
              <w:sz w:val="24"/>
              <w:szCs w:val="24"/>
            </w:rPr>
            <w:t xml:space="preserve">Istanbul, </w:t>
          </w:r>
          <w:proofErr w:type="spellStart"/>
          <w:r w:rsidRPr="00440428">
            <w:rPr>
              <w:rFonts w:cs="Arial"/>
              <w:sz w:val="24"/>
              <w:szCs w:val="24"/>
            </w:rPr>
            <w:t>Turkiye</w:t>
          </w:r>
          <w:proofErr w:type="spellEnd"/>
        </w:p>
      </w:tc>
    </w:tr>
  </w:tbl>
  <w:p w14:paraId="58794088" w14:textId="5BE6A2A1" w:rsidR="00232E6B" w:rsidRPr="00A814B7" w:rsidRDefault="00000000" w:rsidP="00A814B7">
    <w:pPr>
      <w:pStyle w:val="stBilgi"/>
      <w:jc w:val="right"/>
    </w:pPr>
    <w:r>
      <w:pict w14:anchorId="39F9EE07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eParagraf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 w16cid:durableId="1615333332">
    <w:abstractNumId w:val="10"/>
  </w:num>
  <w:num w:numId="2" w16cid:durableId="1174608854">
    <w:abstractNumId w:val="9"/>
  </w:num>
  <w:num w:numId="3" w16cid:durableId="1844971119">
    <w:abstractNumId w:val="12"/>
  </w:num>
  <w:num w:numId="4" w16cid:durableId="321785342">
    <w:abstractNumId w:val="13"/>
  </w:num>
  <w:num w:numId="5" w16cid:durableId="1889491883">
    <w:abstractNumId w:val="4"/>
  </w:num>
  <w:num w:numId="6" w16cid:durableId="92746845">
    <w:abstractNumId w:val="1"/>
  </w:num>
  <w:num w:numId="7" w16cid:durableId="278802147">
    <w:abstractNumId w:val="3"/>
  </w:num>
  <w:num w:numId="8" w16cid:durableId="1285114022">
    <w:abstractNumId w:val="8"/>
  </w:num>
  <w:num w:numId="9" w16cid:durableId="272975889">
    <w:abstractNumId w:val="2"/>
  </w:num>
  <w:num w:numId="10" w16cid:durableId="1707947541">
    <w:abstractNumId w:val="6"/>
  </w:num>
  <w:num w:numId="11" w16cid:durableId="731541877">
    <w:abstractNumId w:val="11"/>
  </w:num>
  <w:num w:numId="12" w16cid:durableId="642782250">
    <w:abstractNumId w:val="5"/>
  </w:num>
  <w:num w:numId="13" w16cid:durableId="632640589">
    <w:abstractNumId w:val="7"/>
  </w:num>
  <w:num w:numId="14" w16cid:durableId="767626653">
    <w:abstractNumId w:val="0"/>
  </w:num>
  <w:num w:numId="15" w16cid:durableId="20146016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oFANUJlKM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100865"/>
    <w:rsid w:val="00100E07"/>
    <w:rsid w:val="00107D22"/>
    <w:rsid w:val="00132DE4"/>
    <w:rsid w:val="00136C3B"/>
    <w:rsid w:val="0014414B"/>
    <w:rsid w:val="00153D45"/>
    <w:rsid w:val="00153FB8"/>
    <w:rsid w:val="0017010A"/>
    <w:rsid w:val="001713D1"/>
    <w:rsid w:val="00172834"/>
    <w:rsid w:val="00191A05"/>
    <w:rsid w:val="00193C4A"/>
    <w:rsid w:val="001B15F0"/>
    <w:rsid w:val="001B44B4"/>
    <w:rsid w:val="001C1EB0"/>
    <w:rsid w:val="001C7418"/>
    <w:rsid w:val="001D0259"/>
    <w:rsid w:val="001D51B6"/>
    <w:rsid w:val="001F1B61"/>
    <w:rsid w:val="001F68C6"/>
    <w:rsid w:val="00232E6B"/>
    <w:rsid w:val="00235CFC"/>
    <w:rsid w:val="0027254D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20E3D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40428"/>
    <w:rsid w:val="00446F77"/>
    <w:rsid w:val="004530F0"/>
    <w:rsid w:val="00453EE8"/>
    <w:rsid w:val="00462538"/>
    <w:rsid w:val="00463170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21FBC"/>
    <w:rsid w:val="005266D1"/>
    <w:rsid w:val="0054636F"/>
    <w:rsid w:val="00563CB2"/>
    <w:rsid w:val="00565E73"/>
    <w:rsid w:val="00567380"/>
    <w:rsid w:val="0056750F"/>
    <w:rsid w:val="00567FD6"/>
    <w:rsid w:val="0057200A"/>
    <w:rsid w:val="0057716E"/>
    <w:rsid w:val="005B19EE"/>
    <w:rsid w:val="005B73AF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783E"/>
    <w:rsid w:val="00664C9E"/>
    <w:rsid w:val="00664DBC"/>
    <w:rsid w:val="00667669"/>
    <w:rsid w:val="00670FA6"/>
    <w:rsid w:val="00675CE4"/>
    <w:rsid w:val="006909F0"/>
    <w:rsid w:val="00697429"/>
    <w:rsid w:val="006A5BBE"/>
    <w:rsid w:val="006A6C29"/>
    <w:rsid w:val="006C01F4"/>
    <w:rsid w:val="006E085D"/>
    <w:rsid w:val="006E5ACC"/>
    <w:rsid w:val="0070082F"/>
    <w:rsid w:val="007175A9"/>
    <w:rsid w:val="00720E31"/>
    <w:rsid w:val="00722AC7"/>
    <w:rsid w:val="0072554A"/>
    <w:rsid w:val="00727FC4"/>
    <w:rsid w:val="00734D3E"/>
    <w:rsid w:val="00740E37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D373D"/>
    <w:rsid w:val="008E4EA7"/>
    <w:rsid w:val="008E68FA"/>
    <w:rsid w:val="00935B58"/>
    <w:rsid w:val="009432C5"/>
    <w:rsid w:val="00967904"/>
    <w:rsid w:val="00976786"/>
    <w:rsid w:val="00983500"/>
    <w:rsid w:val="009A2DE0"/>
    <w:rsid w:val="009A3415"/>
    <w:rsid w:val="009A4A83"/>
    <w:rsid w:val="009A6CC0"/>
    <w:rsid w:val="009B62C8"/>
    <w:rsid w:val="009C2D85"/>
    <w:rsid w:val="009D1FAF"/>
    <w:rsid w:val="009D4C2F"/>
    <w:rsid w:val="009E54B5"/>
    <w:rsid w:val="009F6DA0"/>
    <w:rsid w:val="00A02A8E"/>
    <w:rsid w:val="00A03214"/>
    <w:rsid w:val="00A1021E"/>
    <w:rsid w:val="00A21B80"/>
    <w:rsid w:val="00A309AA"/>
    <w:rsid w:val="00A40348"/>
    <w:rsid w:val="00A52286"/>
    <w:rsid w:val="00A776F9"/>
    <w:rsid w:val="00A814B7"/>
    <w:rsid w:val="00A95379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50E4A"/>
    <w:rsid w:val="00B653E3"/>
    <w:rsid w:val="00B66DE6"/>
    <w:rsid w:val="00B71C8E"/>
    <w:rsid w:val="00B847F9"/>
    <w:rsid w:val="00B85962"/>
    <w:rsid w:val="00B85CF2"/>
    <w:rsid w:val="00BA63DE"/>
    <w:rsid w:val="00BB1710"/>
    <w:rsid w:val="00BB1E79"/>
    <w:rsid w:val="00BD787F"/>
    <w:rsid w:val="00C0294B"/>
    <w:rsid w:val="00C33250"/>
    <w:rsid w:val="00C41DAD"/>
    <w:rsid w:val="00C467A7"/>
    <w:rsid w:val="00C65A68"/>
    <w:rsid w:val="00CB5446"/>
    <w:rsid w:val="00CC42B0"/>
    <w:rsid w:val="00CC5DCE"/>
    <w:rsid w:val="00CD150A"/>
    <w:rsid w:val="00CE4D46"/>
    <w:rsid w:val="00CF0091"/>
    <w:rsid w:val="00D034B4"/>
    <w:rsid w:val="00D22994"/>
    <w:rsid w:val="00D3513F"/>
    <w:rsid w:val="00D35F2E"/>
    <w:rsid w:val="00DB1F36"/>
    <w:rsid w:val="00DC02CD"/>
    <w:rsid w:val="00DC772A"/>
    <w:rsid w:val="00DD5BE1"/>
    <w:rsid w:val="00DD631B"/>
    <w:rsid w:val="00DD6480"/>
    <w:rsid w:val="00DD6BA8"/>
    <w:rsid w:val="00DF5E0A"/>
    <w:rsid w:val="00E03B0D"/>
    <w:rsid w:val="00E156A4"/>
    <w:rsid w:val="00E21098"/>
    <w:rsid w:val="00E4665A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42D7"/>
    <w:rsid w:val="00F8334F"/>
    <w:rsid w:val="00F86153"/>
    <w:rsid w:val="00F914E1"/>
    <w:rsid w:val="00F937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CD60B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Balk1"/>
    <w:next w:val="Normal"/>
    <w:link w:val="Balk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Balk3">
    <w:name w:val="heading 3"/>
    <w:basedOn w:val="Balk1"/>
    <w:next w:val="Normal"/>
    <w:link w:val="Balk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KonuBal">
    <w:name w:val="Title"/>
    <w:basedOn w:val="Normal"/>
    <w:next w:val="Normal"/>
    <w:link w:val="KonuBal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Altyaz">
    <w:name w:val="Subtitle"/>
    <w:basedOn w:val="Normal"/>
    <w:next w:val="Normal"/>
    <w:link w:val="Altyaz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HafifVurgulama">
    <w:name w:val="Subtle Emphasis"/>
    <w:basedOn w:val="VarsaylanParagrafYazTipi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GlVurgulama">
    <w:name w:val="Intense Emphasis"/>
    <w:basedOn w:val="VarsaylanParagrafYazTipi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Vurgu">
    <w:name w:val="Emphasis"/>
    <w:basedOn w:val="VarsaylanParagrafYazTipi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Gl">
    <w:name w:val="Strong"/>
    <w:basedOn w:val="VarsaylanParagrafYazTipi"/>
    <w:uiPriority w:val="22"/>
    <w:rsid w:val="00172834"/>
    <w:rPr>
      <w:rFonts w:ascii="Times New Roman" w:hAnsi="Times New Roman"/>
      <w:b/>
      <w:bCs/>
      <w:color w:val="auto"/>
    </w:rPr>
  </w:style>
  <w:style w:type="paragraph" w:styleId="ResimYazs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stBilgi">
    <w:name w:val="header"/>
    <w:basedOn w:val="Normal"/>
    <w:link w:val="stBilgi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F36012"/>
    <w:rPr>
      <w:rFonts w:ascii="Arial" w:hAnsi="Arial"/>
    </w:rPr>
  </w:style>
  <w:style w:type="paragraph" w:styleId="AltBilgi">
    <w:name w:val="footer"/>
    <w:basedOn w:val="Normal"/>
    <w:link w:val="AltBilgi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F36012"/>
    <w:rPr>
      <w:rFonts w:ascii="Arial" w:hAnsi="Arial"/>
    </w:rPr>
  </w:style>
  <w:style w:type="paragraph" w:styleId="AralkYok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GvdeMetni2">
    <w:name w:val="Body Text 2"/>
    <w:basedOn w:val="Normal"/>
    <w:link w:val="GvdeMetni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GvdeMetni2Char">
    <w:name w:val="Gövde Metni 2 Char"/>
    <w:basedOn w:val="VarsaylanParagrafYazTipi"/>
    <w:link w:val="GvdeMetni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GvdeMetni">
    <w:name w:val="Body Text"/>
    <w:basedOn w:val="Normal"/>
    <w:link w:val="GvdeMetni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GvdeMetniChar">
    <w:name w:val="Gövde Metni Char"/>
    <w:basedOn w:val="VarsaylanParagrafYazTipi"/>
    <w:link w:val="GvdeMetni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GvdeMetni3">
    <w:name w:val="Body Text 3"/>
    <w:basedOn w:val="Normal"/>
    <w:link w:val="GvdeMetni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oKlavuzu">
    <w:name w:val="Table Grid"/>
    <w:basedOn w:val="NormalTablo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VarsaylanParagrafYazTipi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VarsaylanParagrafYazTipi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VarsaylanParagrafYazTipi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VarsaylanParagrafYazTipi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stBilgi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VarsaylanParagrafYazTipi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stBilgiChar"/>
    <w:link w:val="Top-Headerwhec"/>
    <w:rsid w:val="00664C9E"/>
    <w:rPr>
      <w:rFonts w:ascii="Arial" w:hAnsi="Arial"/>
      <w:sz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VarsaylanParagrafYazTipi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VarsaylanParagrafYazTipi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VarsaylanParagrafYazTipi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VarsaylanParagrafYazTipi"/>
    <w:link w:val="Figureich2p"/>
    <w:rsid w:val="00AA0651"/>
    <w:rPr>
      <w:rFonts w:ascii="Arial" w:hAnsi="Arial"/>
      <w:sz w:val="20"/>
    </w:rPr>
  </w:style>
  <w:style w:type="character" w:styleId="Kpr">
    <w:name w:val="Hyperlink"/>
    <w:basedOn w:val="VarsaylanParagrafYazTipi"/>
    <w:uiPriority w:val="99"/>
    <w:unhideWhenUsed/>
    <w:rsid w:val="007C6A7E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C41DA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41DAD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41DAD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41DA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EE06E6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953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example.edu" TargetMode="External"/><Relationship Id="rId13" Type="http://schemas.openxmlformats.org/officeDocument/2006/relationships/hyperlink" Target="http://www.wesc2022conferenc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mt3.research.microsoft.com/3ICES2025/Submission/Inde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98471-14E3-41F1-875A-3AEB30A24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3</Pages>
  <Words>1164</Words>
  <Characters>663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Ercan Ertürk</cp:lastModifiedBy>
  <cp:revision>33</cp:revision>
  <dcterms:created xsi:type="dcterms:W3CDTF">2022-02-09T15:05:00Z</dcterms:created>
  <dcterms:modified xsi:type="dcterms:W3CDTF">2025-04-02T14:19:00Z</dcterms:modified>
</cp:coreProperties>
</file>